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B7C8D" w14:textId="77777777" w:rsidR="00ED2601" w:rsidRPr="008B0EDC" w:rsidRDefault="00491E00" w:rsidP="00AD374B">
      <w:pPr>
        <w:rPr>
          <w:rFonts w:ascii="新細明體" w:eastAsia="新細明體" w:hAnsi="新細明體"/>
          <w:b/>
          <w:bCs/>
          <w:sz w:val="28"/>
          <w:szCs w:val="28"/>
          <w:lang w:eastAsia="zh-TW"/>
        </w:rPr>
      </w:pPr>
      <w:r w:rsidRPr="008B0EDC">
        <w:rPr>
          <w:rFonts w:ascii="新細明體" w:eastAsia="新細明體" w:hAnsi="新細明體"/>
          <w:b/>
          <w:bCs/>
          <w:noProof/>
          <w:sz w:val="28"/>
          <w:szCs w:val="28"/>
          <w:lang w:eastAsia="zh-TW"/>
        </w:rPr>
        <w:pict w14:anchorId="6CA22EF0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345pt;margin-top:-21pt;width:174pt;height:47.25pt;z-index:251660288;mso-width-relative:margin;mso-height-relative:margin" strokeweight="3pt">
            <v:textbox>
              <w:txbxContent>
                <w:p w14:paraId="48D1F9E8" w14:textId="071CED08" w:rsidR="00CA7370" w:rsidRPr="006827A0" w:rsidRDefault="00CA7370" w:rsidP="006827A0">
                  <w:pPr>
                    <w:jc w:val="center"/>
                    <w:rPr>
                      <w:rFonts w:ascii="新細明體" w:eastAsia="新細明體" w:hAnsi="新細明體"/>
                      <w:b/>
                      <w:bCs/>
                      <w:sz w:val="28"/>
                      <w:szCs w:val="28"/>
                      <w:lang w:eastAsia="zh-TW"/>
                    </w:rPr>
                  </w:pPr>
                  <w:r w:rsidRPr="00CA7370">
                    <w:rPr>
                      <w:rFonts w:ascii="新細明體" w:eastAsia="新細明體" w:hAnsi="新細明體" w:hint="eastAsia"/>
                      <w:b/>
                      <w:bCs/>
                      <w:sz w:val="28"/>
                      <w:szCs w:val="28"/>
                      <w:lang w:eastAsia="zh-TW"/>
                    </w:rPr>
                    <w:t>終身會費</w:t>
                  </w:r>
                  <w:r w:rsidRPr="00CA7370">
                    <w:rPr>
                      <w:rFonts w:ascii="Times New Roman" w:hAnsi="Times New Roman" w:cs="Times New Roman"/>
                      <w:b/>
                      <w:sz w:val="26"/>
                      <w:szCs w:val="26"/>
                      <w:lang w:eastAsia="zh-TW"/>
                    </w:rPr>
                    <w:t>Life Membership</w:t>
                  </w:r>
                </w:p>
                <w:p w14:paraId="3A6D0F13" w14:textId="12686C4B" w:rsidR="00CA7370" w:rsidRPr="006827A0" w:rsidRDefault="0097030B" w:rsidP="00CA7370">
                  <w:pPr>
                    <w:jc w:val="center"/>
                    <w:rPr>
                      <w:rFonts w:ascii="Times New Roman" w:hAnsi="Times New Roman" w:cs="Times New Roman"/>
                      <w:b/>
                      <w:sz w:val="26"/>
                      <w:szCs w:val="26"/>
                      <w:u w:val="single"/>
                      <w:lang w:eastAsia="zh-TW"/>
                    </w:rPr>
                  </w:pPr>
                  <w:r w:rsidRPr="008B0EDC">
                    <w:rPr>
                      <w:rFonts w:ascii="Times New Roman" w:hAnsi="Times New Roman" w:cs="Times New Roman" w:hint="eastAsia"/>
                      <w:b/>
                      <w:sz w:val="26"/>
                      <w:szCs w:val="26"/>
                      <w:u w:val="single"/>
                      <w:lang w:eastAsia="zh-HK"/>
                    </w:rPr>
                    <w:t>港幣</w:t>
                  </w:r>
                  <w:r w:rsidR="00CA7370" w:rsidRPr="008B0EDC">
                    <w:rPr>
                      <w:rFonts w:ascii="Times New Roman" w:hAnsi="Times New Roman" w:cs="Times New Roman"/>
                      <w:b/>
                      <w:sz w:val="26"/>
                      <w:szCs w:val="26"/>
                      <w:u w:val="single"/>
                      <w:lang w:eastAsia="zh-TW"/>
                    </w:rPr>
                    <w:t>HK$</w:t>
                  </w:r>
                  <w:r w:rsidR="004133C4" w:rsidRPr="008B0EDC">
                    <w:rPr>
                      <w:rFonts w:ascii="Times New Roman" w:hAnsi="Times New Roman" w:cs="Times New Roman"/>
                      <w:b/>
                      <w:sz w:val="26"/>
                      <w:szCs w:val="26"/>
                      <w:u w:val="single"/>
                      <w:lang w:eastAsia="zh-TW"/>
                    </w:rPr>
                    <w:t>200</w:t>
                  </w:r>
                </w:p>
              </w:txbxContent>
            </v:textbox>
          </v:shape>
        </w:pict>
      </w:r>
    </w:p>
    <w:p w14:paraId="1F05E93E" w14:textId="76AC6D5C" w:rsidR="00EE4E63" w:rsidRPr="008B0EDC" w:rsidRDefault="00787D86" w:rsidP="00ED2601">
      <w:pPr>
        <w:jc w:val="center"/>
        <w:rPr>
          <w:rFonts w:ascii="Times New Roman" w:hAnsi="Times New Roman" w:cs="Times New Roman"/>
          <w:b/>
          <w:bCs/>
          <w:sz w:val="26"/>
          <w:szCs w:val="26"/>
          <w:lang w:eastAsia="zh-TW"/>
        </w:rPr>
      </w:pPr>
      <w:r w:rsidRPr="008B0EDC">
        <w:rPr>
          <w:rFonts w:ascii="新細明體" w:eastAsia="新細明體" w:hAnsi="新細明體" w:hint="eastAsia"/>
          <w:b/>
          <w:bCs/>
          <w:sz w:val="28"/>
          <w:szCs w:val="28"/>
          <w:lang w:eastAsia="zh-TW"/>
        </w:rPr>
        <w:t>香港恒生大學</w:t>
      </w:r>
      <w:r w:rsidR="00EE4E63" w:rsidRPr="008B0EDC">
        <w:rPr>
          <w:rFonts w:ascii="新細明體" w:eastAsia="新細明體" w:hAnsi="新細明體" w:hint="eastAsia"/>
          <w:b/>
          <w:bCs/>
          <w:sz w:val="28"/>
          <w:szCs w:val="28"/>
          <w:lang w:eastAsia="zh-TW"/>
        </w:rPr>
        <w:t>校友會</w:t>
      </w:r>
    </w:p>
    <w:p w14:paraId="40D1B5F5" w14:textId="78CF7576" w:rsidR="0058680D" w:rsidRPr="008B0EDC" w:rsidRDefault="00787D86" w:rsidP="00ED2601">
      <w:pPr>
        <w:jc w:val="center"/>
        <w:rPr>
          <w:rFonts w:ascii="Times New Roman" w:hAnsi="Times New Roman" w:cs="Times New Roman"/>
          <w:b/>
          <w:sz w:val="26"/>
          <w:szCs w:val="26"/>
          <w:lang w:eastAsia="zh-TW"/>
        </w:rPr>
      </w:pP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The</w:t>
      </w:r>
      <w:r w:rsidRPr="008B0EDC">
        <w:rPr>
          <w:rFonts w:ascii="Times New Roman" w:eastAsia="SimSun" w:hAnsi="Times New Roman" w:cs="Times New Roman"/>
          <w:b/>
          <w:sz w:val="26"/>
          <w:szCs w:val="26"/>
        </w:rPr>
        <w:t xml:space="preserve"> </w:t>
      </w: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Hang</w:t>
      </w:r>
      <w:r w:rsidRPr="008B0EDC">
        <w:rPr>
          <w:rFonts w:ascii="Times New Roman" w:eastAsia="SimSun" w:hAnsi="Times New Roman" w:cs="Times New Roman"/>
          <w:b/>
          <w:sz w:val="26"/>
          <w:szCs w:val="26"/>
        </w:rPr>
        <w:t xml:space="preserve"> </w:t>
      </w: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Seng</w:t>
      </w:r>
      <w:r w:rsidRPr="008B0EDC">
        <w:rPr>
          <w:rFonts w:ascii="Times New Roman" w:eastAsia="SimSun" w:hAnsi="Times New Roman" w:cs="Times New Roman"/>
          <w:b/>
          <w:sz w:val="26"/>
          <w:szCs w:val="26"/>
        </w:rPr>
        <w:t xml:space="preserve"> </w:t>
      </w: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Universit</w:t>
      </w:r>
      <w:r w:rsidRPr="008B0EDC">
        <w:rPr>
          <w:rFonts w:ascii="Times New Roman" w:eastAsia="SimSun" w:hAnsi="Times New Roman" w:cs="Times New Roman"/>
          <w:b/>
          <w:sz w:val="26"/>
          <w:szCs w:val="26"/>
        </w:rPr>
        <w:t xml:space="preserve">y of Hong </w:t>
      </w:r>
      <w:r w:rsidRPr="008B0EDC">
        <w:rPr>
          <w:rFonts w:ascii="Times New Roman" w:eastAsia="SimSun" w:hAnsi="Times New Roman" w:cs="Times New Roman" w:hint="eastAsia"/>
          <w:b/>
          <w:sz w:val="26"/>
          <w:szCs w:val="26"/>
        </w:rPr>
        <w:t>Kon</w:t>
      </w:r>
      <w:r w:rsidRPr="008B0EDC">
        <w:rPr>
          <w:rFonts w:ascii="Times New Roman" w:eastAsia="SimSun" w:hAnsi="Times New Roman" w:cs="Times New Roman"/>
          <w:b/>
          <w:sz w:val="26"/>
          <w:szCs w:val="26"/>
          <w:lang w:val="en-HK"/>
        </w:rPr>
        <w:t xml:space="preserve">g </w:t>
      </w:r>
      <w:r w:rsidR="00941374" w:rsidRPr="008B0EDC">
        <w:rPr>
          <w:rFonts w:ascii="Times New Roman" w:hAnsi="Times New Roman" w:cs="Times New Roman"/>
          <w:b/>
          <w:sz w:val="26"/>
          <w:szCs w:val="26"/>
          <w:lang w:eastAsia="zh-TW"/>
        </w:rPr>
        <w:t>Alumni Association</w:t>
      </w:r>
    </w:p>
    <w:p w14:paraId="483E47F4" w14:textId="77777777" w:rsidR="00F66187" w:rsidRPr="008B0EDC" w:rsidRDefault="008B3CCB" w:rsidP="00A01137">
      <w:pPr>
        <w:jc w:val="center"/>
        <w:rPr>
          <w:rFonts w:ascii="Times New Roman" w:hAnsi="Times New Roman" w:cs="Times New Roman"/>
          <w:b/>
          <w:sz w:val="26"/>
          <w:szCs w:val="26"/>
          <w:u w:val="single"/>
          <w:lang w:eastAsia="zh-TW"/>
        </w:rPr>
      </w:pPr>
      <w:r w:rsidRPr="008B0EDC">
        <w:rPr>
          <w:rFonts w:ascii="Times New Roman" w:hAnsi="Times New Roman" w:cs="Times New Roman" w:hint="eastAsia"/>
          <w:b/>
          <w:sz w:val="26"/>
          <w:szCs w:val="26"/>
          <w:u w:val="single"/>
          <w:lang w:eastAsia="zh-TW"/>
        </w:rPr>
        <w:t>會</w:t>
      </w:r>
      <w:r w:rsidR="007454F0" w:rsidRPr="008B0EDC">
        <w:rPr>
          <w:rFonts w:ascii="SimSun" w:eastAsia="SimSun" w:hAnsi="SimSun" w:cs="Times New Roman" w:hint="eastAsia"/>
          <w:b/>
          <w:sz w:val="26"/>
          <w:szCs w:val="26"/>
          <w:u w:val="single"/>
        </w:rPr>
        <w:t>員</w:t>
      </w:r>
      <w:r w:rsidR="00D46517" w:rsidRPr="008B0EDC">
        <w:rPr>
          <w:rFonts w:ascii="Times New Roman" w:hAnsi="Times New Roman" w:cs="Times New Roman" w:hint="eastAsia"/>
          <w:b/>
          <w:sz w:val="26"/>
          <w:szCs w:val="26"/>
          <w:u w:val="single"/>
          <w:lang w:eastAsia="zh-TW"/>
        </w:rPr>
        <w:t>申請表</w:t>
      </w:r>
      <w:r w:rsidR="00D46517" w:rsidRPr="008B0EDC">
        <w:rPr>
          <w:rFonts w:ascii="Times New Roman" w:hAnsi="Times New Roman" w:cs="Times New Roman"/>
          <w:b/>
          <w:sz w:val="26"/>
          <w:szCs w:val="26"/>
          <w:u w:val="single"/>
          <w:lang w:eastAsia="zh-TW"/>
        </w:rPr>
        <w:t xml:space="preserve"> Membership Enrollment Form</w:t>
      </w:r>
    </w:p>
    <w:p w14:paraId="185B2E37" w14:textId="77777777" w:rsidR="00206773" w:rsidRPr="008B0EDC" w:rsidRDefault="00206773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93"/>
        <w:gridCol w:w="873"/>
        <w:gridCol w:w="264"/>
        <w:gridCol w:w="180"/>
        <w:gridCol w:w="66"/>
        <w:gridCol w:w="113"/>
        <w:gridCol w:w="443"/>
        <w:gridCol w:w="441"/>
        <w:gridCol w:w="308"/>
        <w:gridCol w:w="131"/>
        <w:gridCol w:w="1406"/>
        <w:gridCol w:w="90"/>
        <w:gridCol w:w="167"/>
        <w:gridCol w:w="185"/>
        <w:gridCol w:w="763"/>
        <w:gridCol w:w="292"/>
        <w:gridCol w:w="348"/>
        <w:gridCol w:w="90"/>
        <w:gridCol w:w="263"/>
        <w:gridCol w:w="1268"/>
        <w:gridCol w:w="199"/>
        <w:gridCol w:w="1476"/>
      </w:tblGrid>
      <w:tr w:rsidR="000B6646" w:rsidRPr="008B0EDC" w14:paraId="51043A0E" w14:textId="77777777" w:rsidTr="00262EFE">
        <w:trPr>
          <w:trHeight w:val="305"/>
          <w:jc w:val="center"/>
        </w:trPr>
        <w:tc>
          <w:tcPr>
            <w:tcW w:w="10459" w:type="dxa"/>
            <w:gridSpan w:val="22"/>
            <w:shd w:val="clear" w:color="auto" w:fill="D9D9D9" w:themeFill="background1" w:themeFillShade="D9"/>
            <w:vAlign w:val="center"/>
          </w:tcPr>
          <w:p w14:paraId="7D08ADE6" w14:textId="77777777" w:rsidR="000B6646" w:rsidRPr="008B0EDC" w:rsidRDefault="000B6646" w:rsidP="005B34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個人資料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Personal Particulars</w:t>
            </w:r>
          </w:p>
        </w:tc>
      </w:tr>
      <w:tr w:rsidR="005B3406" w:rsidRPr="008B0EDC" w14:paraId="7E7BFFF3" w14:textId="77777777" w:rsidTr="00262EFE">
        <w:trPr>
          <w:trHeight w:val="440"/>
          <w:jc w:val="center"/>
        </w:trPr>
        <w:tc>
          <w:tcPr>
            <w:tcW w:w="1093" w:type="dxa"/>
            <w:tcBorders>
              <w:right w:val="nil"/>
            </w:tcBorders>
            <w:vAlign w:val="center"/>
          </w:tcPr>
          <w:p w14:paraId="2A33FB56" w14:textId="77777777" w:rsidR="005B3406" w:rsidRPr="008B0EDC" w:rsidRDefault="005B3406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proofErr w:type="gramStart"/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稱銜</w:t>
            </w:r>
            <w:proofErr w:type="gram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Title</w:t>
            </w:r>
          </w:p>
        </w:tc>
        <w:tc>
          <w:tcPr>
            <w:tcW w:w="4667" w:type="dxa"/>
            <w:gridSpan w:val="13"/>
            <w:tcBorders>
              <w:left w:val="nil"/>
              <w:right w:val="nil"/>
            </w:tcBorders>
            <w:vAlign w:val="center"/>
          </w:tcPr>
          <w:p w14:paraId="273DDA53" w14:textId="77777777" w:rsidR="005B3406" w:rsidRPr="008B0EDC" w:rsidRDefault="00DA5FC2" w:rsidP="005B3406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先生</w:t>
            </w:r>
            <w:proofErr w:type="spellStart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Mr</w:t>
            </w:r>
            <w:proofErr w:type="spell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女士</w:t>
            </w:r>
            <w:proofErr w:type="spellStart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Ms</w:t>
            </w:r>
            <w:proofErr w:type="spell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小姐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Miss 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博士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Dr 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教授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Prof</w:t>
            </w:r>
          </w:p>
        </w:tc>
        <w:tc>
          <w:tcPr>
            <w:tcW w:w="4699" w:type="dxa"/>
            <w:gridSpan w:val="8"/>
            <w:tcBorders>
              <w:left w:val="nil"/>
            </w:tcBorders>
            <w:vAlign w:val="center"/>
          </w:tcPr>
          <w:p w14:paraId="0AED71F4" w14:textId="77777777" w:rsidR="00DA5FC2" w:rsidRPr="008B0EDC" w:rsidRDefault="00DA5FC2" w:rsidP="00C757EA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請刪除不適用者</w:t>
            </w: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)</w:t>
            </w:r>
          </w:p>
          <w:p w14:paraId="52396246" w14:textId="77777777" w:rsidR="005B3406" w:rsidRPr="008B0EDC" w:rsidRDefault="00154E15" w:rsidP="00C757EA">
            <w:pPr>
              <w:spacing w:line="200" w:lineRule="exact"/>
              <w:rPr>
                <w:rFonts w:ascii="Times New Roman" w:hAnsi="Times New Roman" w:cs="Times New Roman"/>
                <w:sz w:val="14"/>
                <w:szCs w:val="20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p</w:t>
            </w:r>
            <w:r w:rsidR="00DA5FC2"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lease delete as appropriate)</w:t>
            </w:r>
          </w:p>
        </w:tc>
      </w:tr>
      <w:tr w:rsidR="00154E15" w:rsidRPr="008B0EDC" w14:paraId="0B16A5DD" w14:textId="77777777" w:rsidTr="00262EFE">
        <w:trPr>
          <w:trHeight w:val="440"/>
          <w:jc w:val="center"/>
        </w:trPr>
        <w:tc>
          <w:tcPr>
            <w:tcW w:w="2230" w:type="dxa"/>
            <w:gridSpan w:val="3"/>
            <w:tcBorders>
              <w:right w:val="nil"/>
            </w:tcBorders>
            <w:vAlign w:val="center"/>
          </w:tcPr>
          <w:p w14:paraId="76171C63" w14:textId="77777777" w:rsidR="00F41312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中文姓名</w:t>
            </w:r>
          </w:p>
          <w:p w14:paraId="6FA8FFC4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Chinese Name</w:t>
            </w:r>
          </w:p>
        </w:tc>
        <w:tc>
          <w:tcPr>
            <w:tcW w:w="1682" w:type="dxa"/>
            <w:gridSpan w:val="7"/>
            <w:tcBorders>
              <w:left w:val="nil"/>
              <w:right w:val="nil"/>
            </w:tcBorders>
            <w:vAlign w:val="center"/>
          </w:tcPr>
          <w:p w14:paraId="41690182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06" w:type="dxa"/>
            <w:tcBorders>
              <w:left w:val="nil"/>
            </w:tcBorders>
            <w:vAlign w:val="center"/>
          </w:tcPr>
          <w:p w14:paraId="746BA314" w14:textId="77777777" w:rsidR="00154E15" w:rsidRPr="008B0EDC" w:rsidRDefault="00154E15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如身分證所述</w:t>
            </w:r>
            <w:r w:rsidRPr="008B0EDC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605C21B6" w14:textId="77777777" w:rsidR="00E67221" w:rsidRPr="008B0EDC" w:rsidRDefault="00E67221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as in HKID card)</w:t>
            </w:r>
          </w:p>
        </w:tc>
        <w:tc>
          <w:tcPr>
            <w:tcW w:w="2198" w:type="dxa"/>
            <w:gridSpan w:val="8"/>
            <w:tcBorders>
              <w:left w:val="nil"/>
              <w:right w:val="nil"/>
            </w:tcBorders>
            <w:vAlign w:val="center"/>
          </w:tcPr>
          <w:p w14:paraId="49862F3D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出生日期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Date of Birth</w:t>
            </w:r>
          </w:p>
        </w:tc>
        <w:tc>
          <w:tcPr>
            <w:tcW w:w="1268" w:type="dxa"/>
            <w:tcBorders>
              <w:left w:val="nil"/>
              <w:right w:val="nil"/>
            </w:tcBorders>
            <w:vAlign w:val="center"/>
          </w:tcPr>
          <w:p w14:paraId="3BCF151F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5" w:type="dxa"/>
            <w:gridSpan w:val="2"/>
            <w:tcBorders>
              <w:left w:val="nil"/>
            </w:tcBorders>
            <w:vAlign w:val="center"/>
          </w:tcPr>
          <w:p w14:paraId="126A1790" w14:textId="77777777" w:rsidR="00154E15" w:rsidRPr="008B0EDC" w:rsidRDefault="00154E15" w:rsidP="00C757EA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/>
                <w:sz w:val="16"/>
                <w:szCs w:val="20"/>
                <w:lang w:eastAsia="zh-TW"/>
              </w:rPr>
              <w:t>(DD/ MM/ YYYY)</w:t>
            </w:r>
          </w:p>
        </w:tc>
      </w:tr>
      <w:tr w:rsidR="00154E15" w:rsidRPr="008B0EDC" w14:paraId="0688E911" w14:textId="77777777" w:rsidTr="00262EFE">
        <w:trPr>
          <w:trHeight w:val="440"/>
          <w:jc w:val="center"/>
        </w:trPr>
        <w:tc>
          <w:tcPr>
            <w:tcW w:w="2230" w:type="dxa"/>
            <w:gridSpan w:val="3"/>
            <w:tcBorders>
              <w:right w:val="nil"/>
            </w:tcBorders>
            <w:vAlign w:val="center"/>
          </w:tcPr>
          <w:p w14:paraId="7EE5CBC0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英文姓名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English Name</w:t>
            </w:r>
          </w:p>
        </w:tc>
        <w:tc>
          <w:tcPr>
            <w:tcW w:w="1551" w:type="dxa"/>
            <w:gridSpan w:val="6"/>
            <w:tcBorders>
              <w:left w:val="nil"/>
              <w:right w:val="nil"/>
            </w:tcBorders>
            <w:vAlign w:val="center"/>
          </w:tcPr>
          <w:p w14:paraId="50C674FE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姓氏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Surname)</w:t>
            </w:r>
          </w:p>
        </w:tc>
        <w:tc>
          <w:tcPr>
            <w:tcW w:w="1537" w:type="dxa"/>
            <w:gridSpan w:val="2"/>
            <w:tcBorders>
              <w:left w:val="nil"/>
              <w:right w:val="nil"/>
            </w:tcBorders>
            <w:vAlign w:val="center"/>
          </w:tcPr>
          <w:p w14:paraId="68831202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5" w:type="dxa"/>
            <w:gridSpan w:val="7"/>
            <w:tcBorders>
              <w:left w:val="nil"/>
              <w:right w:val="nil"/>
            </w:tcBorders>
            <w:vAlign w:val="center"/>
          </w:tcPr>
          <w:p w14:paraId="0756B97C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名字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Other Names)</w:t>
            </w:r>
          </w:p>
        </w:tc>
        <w:tc>
          <w:tcPr>
            <w:tcW w:w="1730" w:type="dxa"/>
            <w:gridSpan w:val="3"/>
            <w:tcBorders>
              <w:left w:val="nil"/>
              <w:right w:val="nil"/>
            </w:tcBorders>
            <w:vAlign w:val="center"/>
          </w:tcPr>
          <w:p w14:paraId="25168CF6" w14:textId="77777777" w:rsidR="00154E15" w:rsidRPr="008B0EDC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476" w:type="dxa"/>
            <w:tcBorders>
              <w:left w:val="nil"/>
            </w:tcBorders>
            <w:vAlign w:val="center"/>
          </w:tcPr>
          <w:p w14:paraId="6D2A74B5" w14:textId="77777777" w:rsidR="00154E15" w:rsidRPr="008B0EDC" w:rsidRDefault="00154E15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如身分證所述</w:t>
            </w: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)</w:t>
            </w:r>
          </w:p>
          <w:p w14:paraId="10CC3E91" w14:textId="77777777" w:rsidR="00E67221" w:rsidRPr="008B0EDC" w:rsidRDefault="00E67221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as in HKID card)</w:t>
            </w:r>
          </w:p>
        </w:tc>
      </w:tr>
      <w:tr w:rsidR="00560B5B" w:rsidRPr="008B0EDC" w14:paraId="1D9F1A5B" w14:textId="77777777" w:rsidTr="006827A0">
        <w:trPr>
          <w:trHeight w:val="440"/>
          <w:jc w:val="center"/>
        </w:trPr>
        <w:tc>
          <w:tcPr>
            <w:tcW w:w="5575" w:type="dxa"/>
            <w:gridSpan w:val="13"/>
            <w:tcBorders>
              <w:right w:val="nil"/>
            </w:tcBorders>
            <w:vAlign w:val="center"/>
          </w:tcPr>
          <w:p w14:paraId="268F7345" w14:textId="77777777" w:rsidR="006827A0" w:rsidRPr="008B0EDC" w:rsidRDefault="006827A0" w:rsidP="006827A0">
            <w:pPr>
              <w:spacing w:line="200" w:lineRule="exact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身分證號碼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HKID No. / </w:t>
            </w:r>
            <w:r w:rsidRPr="008B0EDC">
              <w:rPr>
                <w:rFonts w:ascii="Times New Roman" w:eastAsia="SimSun" w:hAnsi="Times New Roman" w:cs="Times New Roman" w:hint="eastAsia"/>
                <w:sz w:val="20"/>
                <w:szCs w:val="20"/>
              </w:rPr>
              <w:t>護照號碼</w:t>
            </w:r>
            <w:r w:rsidRPr="008B0EDC">
              <w:rPr>
                <w:rFonts w:ascii="Times New Roman" w:eastAsia="SimSun" w:hAnsi="Times New Roman" w:cs="Times New Roman" w:hint="eastAsia"/>
                <w:sz w:val="20"/>
                <w:szCs w:val="20"/>
              </w:rPr>
              <w:t xml:space="preserve"> </w:t>
            </w:r>
            <w:r w:rsidRPr="008B0EDC">
              <w:rPr>
                <w:rFonts w:ascii="Times New Roman" w:eastAsia="SimSun" w:hAnsi="Times New Roman" w:cs="Times New Roman"/>
                <w:sz w:val="20"/>
                <w:szCs w:val="20"/>
              </w:rPr>
              <w:t>Passport No.</w:t>
            </w:r>
          </w:p>
          <w:p w14:paraId="4D61E0FB" w14:textId="6845ED57" w:rsidR="00560B5B" w:rsidRPr="008B0EDC" w:rsidRDefault="006827A0" w:rsidP="006827A0">
            <w:pPr>
              <w:spacing w:line="200" w:lineRule="exact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8B0EDC">
              <w:rPr>
                <w:rFonts w:asciiTheme="minorEastAsia" w:hAnsiTheme="minorEastAsia" w:cs="Times New Roman" w:hint="eastAsia"/>
                <w:sz w:val="18"/>
                <w:szCs w:val="18"/>
                <w:lang w:eastAsia="zh-TW"/>
              </w:rPr>
              <w:t xml:space="preserve">(首四位數字供核實所用 </w:t>
            </w:r>
            <w:r w:rsidRPr="008B0EDC">
              <w:rPr>
                <w:rFonts w:asciiTheme="minorEastAsia" w:hAnsiTheme="minorEastAsia" w:cs="Times New Roman"/>
                <w:sz w:val="18"/>
                <w:szCs w:val="18"/>
                <w:lang w:eastAsia="zh-TW"/>
              </w:rPr>
              <w:t>F</w:t>
            </w:r>
            <w:r w:rsidRPr="008B0EDC">
              <w:rPr>
                <w:rFonts w:ascii="Times New Roman" w:eastAsia="SimSun" w:hAnsi="Times New Roman" w:cs="Times New Roman"/>
                <w:sz w:val="18"/>
                <w:szCs w:val="18"/>
              </w:rPr>
              <w:t>irst four digits only for verification purpose</w:t>
            </w:r>
            <w:r w:rsidRPr="008B0EDC">
              <w:rPr>
                <w:rFonts w:asciiTheme="minorEastAsia" w:hAnsiTheme="minorEastAsia" w:cs="Times New Roman" w:hint="eastAsia"/>
                <w:sz w:val="18"/>
                <w:szCs w:val="18"/>
              </w:rPr>
              <w:t>)</w:t>
            </w:r>
          </w:p>
        </w:tc>
        <w:tc>
          <w:tcPr>
            <w:tcW w:w="4884" w:type="dxa"/>
            <w:gridSpan w:val="9"/>
            <w:tcBorders>
              <w:left w:val="nil"/>
            </w:tcBorders>
            <w:vAlign w:val="center"/>
          </w:tcPr>
          <w:p w14:paraId="3F00D2AD" w14:textId="77777777" w:rsidR="00560B5B" w:rsidRPr="008B0EDC" w:rsidRDefault="00560B5B" w:rsidP="000639F2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3406" w:rsidRPr="008B0EDC" w14:paraId="7BD5F2F4" w14:textId="77777777" w:rsidTr="00262EFE">
        <w:tblPrEx>
          <w:tblLook w:val="0000" w:firstRow="0" w:lastRow="0" w:firstColumn="0" w:lastColumn="0" w:noHBand="0" w:noVBand="0"/>
        </w:tblPrEx>
        <w:trPr>
          <w:trHeight w:val="350"/>
          <w:jc w:val="center"/>
        </w:trPr>
        <w:tc>
          <w:tcPr>
            <w:tcW w:w="10459" w:type="dxa"/>
            <w:gridSpan w:val="22"/>
            <w:shd w:val="clear" w:color="auto" w:fill="D9D9D9" w:themeFill="background1" w:themeFillShade="D9"/>
            <w:vAlign w:val="center"/>
          </w:tcPr>
          <w:p w14:paraId="7BC2D0EC" w14:textId="77777777" w:rsidR="005B3406" w:rsidRPr="008B0EDC" w:rsidRDefault="005B3406" w:rsidP="005B3406">
            <w:pPr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聯絡資料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Contact Details</w:t>
            </w:r>
          </w:p>
        </w:tc>
      </w:tr>
      <w:tr w:rsidR="005B3406" w:rsidRPr="008B0EDC" w14:paraId="33AE87A8" w14:textId="77777777" w:rsidTr="00AD374B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2476" w:type="dxa"/>
            <w:gridSpan w:val="5"/>
            <w:tcBorders>
              <w:right w:val="nil"/>
            </w:tcBorders>
            <w:vAlign w:val="center"/>
          </w:tcPr>
          <w:p w14:paraId="13FA04CE" w14:textId="0D40D84E" w:rsidR="005B3406" w:rsidRPr="008B0EDC" w:rsidRDefault="005B3406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電郵地址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Email Address</w:t>
            </w:r>
          </w:p>
        </w:tc>
        <w:tc>
          <w:tcPr>
            <w:tcW w:w="7983" w:type="dxa"/>
            <w:gridSpan w:val="17"/>
            <w:tcBorders>
              <w:left w:val="nil"/>
            </w:tcBorders>
            <w:vAlign w:val="center"/>
          </w:tcPr>
          <w:p w14:paraId="79971286" w14:textId="77777777" w:rsidR="005B3406" w:rsidRPr="008B0EDC" w:rsidRDefault="005B3406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821303" w:rsidRPr="008B0EDC" w14:paraId="2A0EC83B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1966" w:type="dxa"/>
            <w:gridSpan w:val="2"/>
            <w:tcBorders>
              <w:right w:val="nil"/>
            </w:tcBorders>
            <w:vAlign w:val="center"/>
          </w:tcPr>
          <w:p w14:paraId="4996FDF0" w14:textId="77777777" w:rsidR="00821303" w:rsidRPr="008B0EDC" w:rsidRDefault="00821303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辦公電話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Office No.</w:t>
            </w:r>
          </w:p>
        </w:tc>
        <w:tc>
          <w:tcPr>
            <w:tcW w:w="1507" w:type="dxa"/>
            <w:gridSpan w:val="6"/>
            <w:tcBorders>
              <w:left w:val="nil"/>
              <w:right w:val="nil"/>
            </w:tcBorders>
            <w:vAlign w:val="center"/>
          </w:tcPr>
          <w:p w14:paraId="4098CC16" w14:textId="77777777" w:rsidR="00821303" w:rsidRPr="008B0EDC" w:rsidRDefault="00821303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5" w:type="dxa"/>
            <w:gridSpan w:val="4"/>
            <w:tcBorders>
              <w:left w:val="nil"/>
              <w:right w:val="nil"/>
            </w:tcBorders>
            <w:vAlign w:val="center"/>
          </w:tcPr>
          <w:p w14:paraId="40DA310C" w14:textId="77777777" w:rsidR="00821303" w:rsidRPr="008B0EDC" w:rsidRDefault="00821303" w:rsidP="00821303">
            <w:pPr>
              <w:ind w:right="-198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手提電話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Mobile No.</w:t>
            </w:r>
          </w:p>
        </w:tc>
        <w:tc>
          <w:tcPr>
            <w:tcW w:w="1755" w:type="dxa"/>
            <w:gridSpan w:val="5"/>
            <w:tcBorders>
              <w:left w:val="nil"/>
              <w:right w:val="nil"/>
            </w:tcBorders>
            <w:vAlign w:val="center"/>
          </w:tcPr>
          <w:p w14:paraId="0D987706" w14:textId="77777777" w:rsidR="00821303" w:rsidRPr="008B0EDC" w:rsidRDefault="00821303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621" w:type="dxa"/>
            <w:gridSpan w:val="3"/>
            <w:tcBorders>
              <w:left w:val="nil"/>
              <w:right w:val="nil"/>
            </w:tcBorders>
            <w:vAlign w:val="center"/>
          </w:tcPr>
          <w:p w14:paraId="2D1AD69B" w14:textId="77777777" w:rsidR="00F41312" w:rsidRPr="008B0EDC" w:rsidRDefault="00821303" w:rsidP="00821303">
            <w:pPr>
              <w:ind w:right="-108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住宅電話</w:t>
            </w:r>
          </w:p>
          <w:p w14:paraId="79A7BF56" w14:textId="77777777" w:rsidR="00821303" w:rsidRPr="008B0EDC" w:rsidRDefault="00821303" w:rsidP="00821303">
            <w:pPr>
              <w:ind w:right="-108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Home No.</w:t>
            </w:r>
          </w:p>
        </w:tc>
        <w:tc>
          <w:tcPr>
            <w:tcW w:w="1675" w:type="dxa"/>
            <w:gridSpan w:val="2"/>
            <w:tcBorders>
              <w:left w:val="nil"/>
            </w:tcBorders>
            <w:vAlign w:val="center"/>
          </w:tcPr>
          <w:p w14:paraId="33644DF0" w14:textId="77777777" w:rsidR="00821303" w:rsidRPr="008B0EDC" w:rsidRDefault="00821303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550124" w:rsidRPr="008B0EDC" w14:paraId="36FBDE8F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2410" w:type="dxa"/>
            <w:gridSpan w:val="4"/>
            <w:vMerge w:val="restart"/>
            <w:tcBorders>
              <w:right w:val="nil"/>
            </w:tcBorders>
            <w:vAlign w:val="center"/>
          </w:tcPr>
          <w:p w14:paraId="14244352" w14:textId="77777777" w:rsidR="00550124" w:rsidRPr="008B0EDC" w:rsidRDefault="00550124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通訊地址</w:t>
            </w:r>
            <w:r w:rsidR="000A63A3" w:rsidRPr="008B0EDC">
              <w:rPr>
                <w:rFonts w:ascii="Times New Roman" w:eastAsia="SimSun" w:hAnsi="Times New Roman" w:cs="Times New Roman" w:hint="eastAsia"/>
                <w:sz w:val="20"/>
                <w:szCs w:val="20"/>
              </w:rPr>
              <w:br/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Correspondence Address</w:t>
            </w:r>
          </w:p>
        </w:tc>
        <w:tc>
          <w:tcPr>
            <w:tcW w:w="8049" w:type="dxa"/>
            <w:gridSpan w:val="18"/>
            <w:tcBorders>
              <w:left w:val="nil"/>
            </w:tcBorders>
            <w:vAlign w:val="center"/>
          </w:tcPr>
          <w:p w14:paraId="4E3769FE" w14:textId="77777777" w:rsidR="00550124" w:rsidRPr="008B0EDC" w:rsidRDefault="00550124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室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樓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大廈名稱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)</w:t>
            </w:r>
          </w:p>
          <w:p w14:paraId="3EEA20DF" w14:textId="77777777" w:rsidR="00550124" w:rsidRPr="008B0EDC" w:rsidRDefault="00173188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Flat/ Floor/ Building Name</w:t>
            </w:r>
            <w:r w:rsidR="00550124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)</w:t>
            </w:r>
          </w:p>
        </w:tc>
      </w:tr>
      <w:tr w:rsidR="00206773" w:rsidRPr="008B0EDC" w14:paraId="288A0F8D" w14:textId="77777777" w:rsidTr="00262EFE">
        <w:tblPrEx>
          <w:tblLook w:val="0000" w:firstRow="0" w:lastRow="0" w:firstColumn="0" w:lastColumn="0" w:noHBand="0" w:noVBand="0"/>
        </w:tblPrEx>
        <w:trPr>
          <w:trHeight w:val="485"/>
          <w:jc w:val="center"/>
        </w:trPr>
        <w:tc>
          <w:tcPr>
            <w:tcW w:w="2410" w:type="dxa"/>
            <w:gridSpan w:val="4"/>
            <w:vMerge/>
            <w:tcBorders>
              <w:right w:val="nil"/>
            </w:tcBorders>
            <w:vAlign w:val="center"/>
          </w:tcPr>
          <w:p w14:paraId="7795DBBA" w14:textId="77777777" w:rsidR="00206773" w:rsidRPr="008B0EDC" w:rsidRDefault="00206773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49" w:type="dxa"/>
            <w:gridSpan w:val="18"/>
            <w:tcBorders>
              <w:left w:val="nil"/>
            </w:tcBorders>
            <w:vAlign w:val="center"/>
          </w:tcPr>
          <w:p w14:paraId="4B1B6F39" w14:textId="77777777" w:rsidR="00206773" w:rsidRPr="008B0EDC" w:rsidRDefault="00206773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街道號碼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街道名稱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地區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)</w:t>
            </w:r>
          </w:p>
          <w:p w14:paraId="7686B2E6" w14:textId="77777777" w:rsidR="00206773" w:rsidRPr="008B0EDC" w:rsidRDefault="00206773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Street No./ Street Name/ District)</w:t>
            </w:r>
          </w:p>
        </w:tc>
      </w:tr>
      <w:tr w:rsidR="00550124" w:rsidRPr="008B0EDC" w14:paraId="721CC4C3" w14:textId="77777777" w:rsidTr="00262EFE">
        <w:tblPrEx>
          <w:tblLook w:val="0000" w:firstRow="0" w:lastRow="0" w:firstColumn="0" w:lastColumn="0" w:noHBand="0" w:noVBand="0"/>
        </w:tblPrEx>
        <w:trPr>
          <w:trHeight w:val="350"/>
          <w:jc w:val="center"/>
        </w:trPr>
        <w:tc>
          <w:tcPr>
            <w:tcW w:w="10459" w:type="dxa"/>
            <w:gridSpan w:val="22"/>
            <w:shd w:val="clear" w:color="auto" w:fill="D9D9D9" w:themeFill="background1" w:themeFillShade="D9"/>
            <w:vAlign w:val="center"/>
          </w:tcPr>
          <w:p w14:paraId="53836093" w14:textId="77777777" w:rsidR="00550124" w:rsidRPr="008B0EDC" w:rsidRDefault="00A01137" w:rsidP="005B3406">
            <w:pPr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曾就讀之課程</w:t>
            </w:r>
            <w:r w:rsidR="00262EFE" w:rsidRPr="008B0EDC">
              <w:rPr>
                <w:rFonts w:ascii="Times New Roman" w:hAnsi="Times New Roman" w:cs="Times New Roman"/>
                <w:b/>
                <w:sz w:val="20"/>
                <w:szCs w:val="20"/>
                <w:lang w:val="en-HK" w:eastAsia="zh-TW"/>
              </w:rPr>
              <w:t xml:space="preserve">Programme </w:t>
            </w:r>
            <w:r w:rsidR="00FE6B7E" w:rsidRPr="008B0EDC">
              <w:rPr>
                <w:rFonts w:ascii="Times New Roman" w:hAnsi="Times New Roman" w:cs="Times New Roman"/>
                <w:b/>
                <w:sz w:val="20"/>
                <w:szCs w:val="20"/>
                <w:lang w:val="en-HK" w:eastAsia="zh-TW"/>
              </w:rPr>
              <w:t xml:space="preserve">Attended </w:t>
            </w:r>
          </w:p>
        </w:tc>
      </w:tr>
      <w:tr w:rsidR="008331AD" w:rsidRPr="008B0EDC" w14:paraId="041AFC36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2589" w:type="dxa"/>
            <w:gridSpan w:val="6"/>
            <w:tcBorders>
              <w:right w:val="nil"/>
            </w:tcBorders>
            <w:vAlign w:val="center"/>
          </w:tcPr>
          <w:p w14:paraId="54B5531E" w14:textId="77777777" w:rsidR="008331AD" w:rsidRPr="008B0EDC" w:rsidRDefault="008331AD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課程名稱</w:t>
            </w:r>
            <w:proofErr w:type="spellStart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Programme</w:t>
            </w:r>
            <w:proofErr w:type="spell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Name</w:t>
            </w:r>
          </w:p>
        </w:tc>
        <w:tc>
          <w:tcPr>
            <w:tcW w:w="3934" w:type="dxa"/>
            <w:gridSpan w:val="9"/>
            <w:tcBorders>
              <w:left w:val="nil"/>
            </w:tcBorders>
            <w:vAlign w:val="center"/>
          </w:tcPr>
          <w:p w14:paraId="4B427D7D" w14:textId="77777777" w:rsidR="008331AD" w:rsidRPr="008B0EDC" w:rsidRDefault="008331AD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0" w:type="dxa"/>
            <w:gridSpan w:val="6"/>
            <w:tcBorders>
              <w:left w:val="nil"/>
              <w:right w:val="nil"/>
            </w:tcBorders>
            <w:vAlign w:val="center"/>
          </w:tcPr>
          <w:p w14:paraId="50D50B36" w14:textId="77777777" w:rsidR="008331AD" w:rsidRPr="008B0EDC" w:rsidRDefault="006C3FFC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入學</w:t>
            </w:r>
            <w:r w:rsidR="008331AD"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年份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Admission</w:t>
            </w:r>
            <w:r w:rsidR="008331AD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Year</w:t>
            </w:r>
          </w:p>
        </w:tc>
        <w:tc>
          <w:tcPr>
            <w:tcW w:w="1476" w:type="dxa"/>
            <w:tcBorders>
              <w:left w:val="nil"/>
            </w:tcBorders>
            <w:vAlign w:val="center"/>
          </w:tcPr>
          <w:p w14:paraId="181BF88D" w14:textId="77777777" w:rsidR="008331AD" w:rsidRPr="008B0EDC" w:rsidRDefault="008331AD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73188" w:rsidRPr="008B0EDC" w14:paraId="33352BC9" w14:textId="77777777" w:rsidTr="00262EFE">
        <w:tblPrEx>
          <w:tblLook w:val="0000" w:firstRow="0" w:lastRow="0" w:firstColumn="0" w:lastColumn="0" w:noHBand="0" w:noVBand="0"/>
        </w:tblPrEx>
        <w:trPr>
          <w:trHeight w:val="350"/>
          <w:jc w:val="center"/>
        </w:trPr>
        <w:tc>
          <w:tcPr>
            <w:tcW w:w="10459" w:type="dxa"/>
            <w:gridSpan w:val="22"/>
            <w:shd w:val="clear" w:color="auto" w:fill="D9D9D9" w:themeFill="background1" w:themeFillShade="D9"/>
            <w:vAlign w:val="center"/>
          </w:tcPr>
          <w:p w14:paraId="1A4A65EE" w14:textId="77777777" w:rsidR="00173188" w:rsidRPr="008B0EDC" w:rsidRDefault="00173188" w:rsidP="005B3406">
            <w:pPr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就業資料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Employment Details</w:t>
            </w:r>
          </w:p>
        </w:tc>
      </w:tr>
      <w:tr w:rsidR="005B3406" w:rsidRPr="008B0EDC" w14:paraId="4F76A45A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3032" w:type="dxa"/>
            <w:gridSpan w:val="7"/>
            <w:tcBorders>
              <w:right w:val="nil"/>
            </w:tcBorders>
            <w:vAlign w:val="center"/>
          </w:tcPr>
          <w:p w14:paraId="19DD8D12" w14:textId="77777777" w:rsidR="005B3406" w:rsidRPr="008B0EDC" w:rsidRDefault="00173188" w:rsidP="00836F84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機構名稱</w:t>
            </w:r>
            <w:proofErr w:type="spellStart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Organi</w:t>
            </w:r>
            <w:r w:rsidR="00836F84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s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ation</w:t>
            </w:r>
            <w:proofErr w:type="spellEnd"/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Name</w:t>
            </w:r>
          </w:p>
        </w:tc>
        <w:tc>
          <w:tcPr>
            <w:tcW w:w="7427" w:type="dxa"/>
            <w:gridSpan w:val="15"/>
            <w:tcBorders>
              <w:left w:val="nil"/>
            </w:tcBorders>
            <w:vAlign w:val="center"/>
          </w:tcPr>
          <w:p w14:paraId="6379B737" w14:textId="77777777" w:rsidR="005B3406" w:rsidRPr="008B0EDC" w:rsidRDefault="005B3406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D374B" w:rsidRPr="008B0EDC" w14:paraId="2050B0C0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3032" w:type="dxa"/>
            <w:gridSpan w:val="7"/>
            <w:tcBorders>
              <w:right w:val="nil"/>
            </w:tcBorders>
            <w:vAlign w:val="center"/>
          </w:tcPr>
          <w:p w14:paraId="27B83E94" w14:textId="5C45DA46" w:rsidR="00AD374B" w:rsidRPr="008B0EDC" w:rsidRDefault="00AD374B" w:rsidP="00836F84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行業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Industry/ Field</w:t>
            </w:r>
          </w:p>
        </w:tc>
        <w:tc>
          <w:tcPr>
            <w:tcW w:w="7427" w:type="dxa"/>
            <w:gridSpan w:val="15"/>
            <w:tcBorders>
              <w:left w:val="nil"/>
            </w:tcBorders>
            <w:vAlign w:val="center"/>
          </w:tcPr>
          <w:p w14:paraId="624586C9" w14:textId="77777777" w:rsidR="00AD374B" w:rsidRPr="008B0EDC" w:rsidRDefault="00AD374B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6465" w:rsidRPr="008B0EDC" w14:paraId="4C294187" w14:textId="77777777" w:rsidTr="00262EFE">
        <w:tblPrEx>
          <w:tblLook w:val="0000" w:firstRow="0" w:lastRow="0" w:firstColumn="0" w:lastColumn="0" w:noHBand="0" w:noVBand="0"/>
        </w:tblPrEx>
        <w:trPr>
          <w:trHeight w:val="440"/>
          <w:jc w:val="center"/>
        </w:trPr>
        <w:tc>
          <w:tcPr>
            <w:tcW w:w="3032" w:type="dxa"/>
            <w:gridSpan w:val="7"/>
            <w:tcBorders>
              <w:right w:val="nil"/>
            </w:tcBorders>
            <w:vAlign w:val="center"/>
          </w:tcPr>
          <w:p w14:paraId="158BF5B4" w14:textId="77777777" w:rsidR="00EF6465" w:rsidRPr="008B0EDC" w:rsidRDefault="00EF646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職銜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Job Title/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職位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Job Position</w:t>
            </w:r>
          </w:p>
        </w:tc>
        <w:tc>
          <w:tcPr>
            <w:tcW w:w="3491" w:type="dxa"/>
            <w:gridSpan w:val="8"/>
            <w:tcBorders>
              <w:left w:val="nil"/>
              <w:right w:val="nil"/>
            </w:tcBorders>
            <w:vAlign w:val="center"/>
          </w:tcPr>
          <w:p w14:paraId="355DA82C" w14:textId="77777777" w:rsidR="00EF6465" w:rsidRPr="008B0EDC" w:rsidRDefault="00EF646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dxa"/>
            <w:tcBorders>
              <w:left w:val="nil"/>
              <w:right w:val="nil"/>
            </w:tcBorders>
            <w:vAlign w:val="center"/>
          </w:tcPr>
          <w:p w14:paraId="65097926" w14:textId="77777777" w:rsidR="00EF6465" w:rsidRPr="008B0EDC" w:rsidRDefault="00EF646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</w:rPr>
              <w:t>/</w:t>
            </w:r>
          </w:p>
        </w:tc>
        <w:tc>
          <w:tcPr>
            <w:tcW w:w="3644" w:type="dxa"/>
            <w:gridSpan w:val="6"/>
            <w:tcBorders>
              <w:left w:val="nil"/>
            </w:tcBorders>
            <w:vAlign w:val="center"/>
          </w:tcPr>
          <w:p w14:paraId="3779867D" w14:textId="77777777" w:rsidR="00EF6465" w:rsidRPr="008B0EDC" w:rsidRDefault="00EF646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5C3A2E5" w14:textId="77777777" w:rsidR="00206773" w:rsidRPr="008B0EDC" w:rsidRDefault="0020677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485" w:type="dxa"/>
        <w:jc w:val="center"/>
        <w:tblLayout w:type="fixed"/>
        <w:tblLook w:val="04A0" w:firstRow="1" w:lastRow="0" w:firstColumn="1" w:lastColumn="0" w:noHBand="0" w:noVBand="1"/>
      </w:tblPr>
      <w:tblGrid>
        <w:gridCol w:w="10485"/>
      </w:tblGrid>
      <w:tr w:rsidR="00354FD1" w:rsidRPr="008B0EDC" w14:paraId="316A5730" w14:textId="77777777" w:rsidTr="00753C80">
        <w:trPr>
          <w:trHeight w:val="305"/>
          <w:jc w:val="center"/>
        </w:trPr>
        <w:tc>
          <w:tcPr>
            <w:tcW w:w="10485" w:type="dxa"/>
            <w:shd w:val="clear" w:color="auto" w:fill="D9D9D9" w:themeFill="background1" w:themeFillShade="D9"/>
            <w:vAlign w:val="center"/>
          </w:tcPr>
          <w:p w14:paraId="1D4D16A4" w14:textId="77777777" w:rsidR="00354FD1" w:rsidRPr="008B0EDC" w:rsidRDefault="00354FD1" w:rsidP="0081148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付款方式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Payment Methods</w:t>
            </w:r>
          </w:p>
        </w:tc>
      </w:tr>
      <w:tr w:rsidR="00467A27" w:rsidRPr="008B0EDC" w14:paraId="03E155F2" w14:textId="77777777" w:rsidTr="00753C80">
        <w:trPr>
          <w:trHeight w:val="890"/>
          <w:jc w:val="center"/>
        </w:trPr>
        <w:tc>
          <w:tcPr>
            <w:tcW w:w="10485" w:type="dxa"/>
            <w:vAlign w:val="center"/>
          </w:tcPr>
          <w:p w14:paraId="579F9C76" w14:textId="34A4173F" w:rsidR="00467A27" w:rsidRPr="008B0EDC" w:rsidRDefault="00467A27" w:rsidP="00753C80">
            <w:pPr>
              <w:spacing w:before="120" w:after="120" w:line="200" w:lineRule="exact"/>
              <w:ind w:right="-62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請</w:t>
            </w:r>
            <w:proofErr w:type="gramStart"/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填妥此表格</w:t>
            </w:r>
            <w:proofErr w:type="gramEnd"/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連同劃線支票</w:t>
            </w:r>
            <w:r w:rsidR="00753C80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</w:t>
            </w:r>
            <w:r w:rsidR="00753C80"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支票抬頭請填寫「香港恒生大學校友會有限公司」</w:t>
            </w:r>
            <w:r w:rsidR="00753C80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) </w:t>
            </w: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，寄</w:t>
            </w: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香港新界沙田小</w:t>
            </w:r>
            <w:proofErr w:type="gramStart"/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瀝</w:t>
            </w:r>
            <w:proofErr w:type="gramEnd"/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源行善里</w:t>
            </w:r>
            <w:r w:rsidR="00F41312"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香港恒生大學</w:t>
            </w: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u w:val="single"/>
                <w:lang w:eastAsia="zh-TW"/>
              </w:rPr>
              <w:t>發展及校友事務處</w:t>
            </w:r>
            <w:r w:rsidR="00753C80"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收。</w:t>
            </w:r>
          </w:p>
          <w:p w14:paraId="21423469" w14:textId="12241DB1" w:rsidR="00467A27" w:rsidRPr="008B0EDC" w:rsidRDefault="00467A27" w:rsidP="0081148B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Please </w:t>
            </w:r>
            <w:r w:rsidR="00E9126E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send the completed form with </w:t>
            </w:r>
            <w:r w:rsidR="00262EFE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a </w:t>
            </w:r>
            <w:r w:rsidR="00E9126E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cro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ssed cheque </w:t>
            </w:r>
            <w:r w:rsidR="00753C80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</w:t>
            </w:r>
            <w:r w:rsidR="00BF28EF" w:rsidRPr="008B0EDC">
              <w:rPr>
                <w:rFonts w:ascii="Times New Roman" w:eastAsia="SimSun" w:hAnsi="Times New Roman" w:cs="Times New Roman"/>
                <w:sz w:val="20"/>
                <w:szCs w:val="20"/>
              </w:rPr>
              <w:t>made</w:t>
            </w:r>
            <w:r w:rsidR="000F1561" w:rsidRPr="008B0EDC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="00753C80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payable to “The Hang Seng University of Hong Kong Alumni Association Limited”)</w:t>
            </w:r>
            <w:r w:rsidR="003C55B4"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r w:rsidRPr="008B0EDC">
              <w:rPr>
                <w:rFonts w:ascii="Times New Roman" w:hAnsi="Times New Roman" w:cs="Times New Roman"/>
                <w:bCs/>
                <w:sz w:val="20"/>
                <w:szCs w:val="20"/>
                <w:lang w:eastAsia="zh-TW"/>
              </w:rPr>
              <w:t>to</w:t>
            </w:r>
            <w:r w:rsidR="003C55B4" w:rsidRPr="008B0EDC">
              <w:rPr>
                <w:rFonts w:ascii="Times New Roman" w:hAnsi="Times New Roman" w:cs="Times New Roman"/>
                <w:bCs/>
                <w:sz w:val="20"/>
                <w:szCs w:val="20"/>
                <w:lang w:eastAsia="zh-TW"/>
              </w:rPr>
              <w:t xml:space="preserve"> </w:t>
            </w:r>
            <w:r w:rsidR="00F41312"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The Hang Seng University of Hong Kong</w:t>
            </w:r>
            <w:r w:rsidR="00C82DA2"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 xml:space="preserve">, Hang Shin </w:t>
            </w:r>
            <w:proofErr w:type="spellStart"/>
            <w:proofErr w:type="gramStart"/>
            <w:r w:rsidR="00C82DA2"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Link,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Siu</w:t>
            </w:r>
            <w:proofErr w:type="spellEnd"/>
            <w:proofErr w:type="gramEnd"/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 xml:space="preserve"> Lek Yuen, Shatin, N.T., Hong Kong. (</w:t>
            </w:r>
            <w:r w:rsidR="00235E71"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Attn.: Advancement and Alumni Affairs Office</w:t>
            </w:r>
            <w:r w:rsidRPr="008B0EDC">
              <w:rPr>
                <w:rFonts w:ascii="Times New Roman" w:hAnsi="Times New Roman" w:cs="Times New Roman"/>
                <w:b/>
                <w:sz w:val="20"/>
                <w:szCs w:val="20"/>
                <w:u w:val="single"/>
                <w:lang w:eastAsia="zh-TW"/>
              </w:rPr>
              <w:t>)</w:t>
            </w:r>
          </w:p>
        </w:tc>
      </w:tr>
    </w:tbl>
    <w:p w14:paraId="76AAE86C" w14:textId="77777777" w:rsidR="00A06E34" w:rsidRPr="008B0EDC" w:rsidRDefault="00A06E34">
      <w:pPr>
        <w:rPr>
          <w:sz w:val="20"/>
          <w:szCs w:val="20"/>
        </w:rPr>
      </w:pP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1772"/>
        <w:gridCol w:w="1941"/>
        <w:gridCol w:w="1669"/>
        <w:gridCol w:w="428"/>
        <w:gridCol w:w="1273"/>
        <w:gridCol w:w="145"/>
        <w:gridCol w:w="3257"/>
      </w:tblGrid>
      <w:tr w:rsidR="00F65425" w:rsidRPr="008B0EDC" w14:paraId="3932CBFE" w14:textId="77777777" w:rsidTr="0058680D">
        <w:trPr>
          <w:trHeight w:val="332"/>
          <w:jc w:val="center"/>
        </w:trPr>
        <w:tc>
          <w:tcPr>
            <w:tcW w:w="10485" w:type="dxa"/>
            <w:gridSpan w:val="7"/>
            <w:shd w:val="clear" w:color="auto" w:fill="D9D9D9" w:themeFill="background1" w:themeFillShade="D9"/>
            <w:vAlign w:val="center"/>
          </w:tcPr>
          <w:p w14:paraId="15A36A54" w14:textId="77777777" w:rsidR="00F65425" w:rsidRPr="008B0EDC" w:rsidRDefault="00F65425" w:rsidP="000F1FC6">
            <w:pPr>
              <w:rPr>
                <w:rFonts w:ascii="Times New Roman" w:hAnsi="Times New Roman" w:cs="Times New Roman"/>
                <w:b/>
                <w:sz w:val="20"/>
                <w:szCs w:val="20"/>
                <w:lang w:val="en-HK" w:eastAsia="zh-TW"/>
              </w:rPr>
            </w:pP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聲明</w:t>
            </w:r>
            <w:r w:rsidRPr="008B0EDC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HK"/>
              </w:rPr>
              <w:t xml:space="preserve"> Declaration</w:t>
            </w:r>
          </w:p>
        </w:tc>
      </w:tr>
      <w:tr w:rsidR="00EF6465" w:rsidRPr="008B0EDC" w14:paraId="6BAF229C" w14:textId="77777777" w:rsidTr="0058680D">
        <w:trPr>
          <w:trHeight w:val="2607"/>
          <w:jc w:val="center"/>
        </w:trPr>
        <w:tc>
          <w:tcPr>
            <w:tcW w:w="10485" w:type="dxa"/>
            <w:gridSpan w:val="7"/>
            <w:vAlign w:val="center"/>
          </w:tcPr>
          <w:p w14:paraId="6CC8A0F1" w14:textId="571A5307" w:rsidR="00EF6465" w:rsidRPr="008B0EDC" w:rsidRDefault="00560B5B" w:rsidP="00C42AEC">
            <w:pPr>
              <w:jc w:val="both"/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I, ___________________, </w:t>
            </w:r>
            <w:r w:rsidR="00EF6465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declare that the aforesaid information and particulars are true and correct unless otherwise stated. I understand that all information provided will be used for the i</w:t>
            </w:r>
            <w:r w:rsidR="00613BC0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nternal use of 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The Hang Seng University of Hong Kong (HSUHK)</w:t>
            </w:r>
            <w:r w:rsidR="004C2A94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and </w:t>
            </w:r>
            <w:r w:rsidR="008B0EDC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the Hang Seng University of Hong Kong </w:t>
            </w:r>
            <w:r w:rsidR="003E2D1A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Alumni Association</w:t>
            </w:r>
            <w:r w:rsidR="008B0EDC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(HSUHK AA)</w:t>
            </w:r>
            <w:r w:rsidR="003E2D1A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</w:t>
            </w:r>
            <w:r w:rsidR="00EF6465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only and will not be used for commercial purpose nor distributed to external third parties without my prior consent. </w:t>
            </w:r>
            <w:r w:rsidR="00AF7726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I agree to let 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HSUHK </w:t>
            </w:r>
            <w:r w:rsidR="003E2D1A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and Alumni Association</w:t>
            </w:r>
            <w:r w:rsidR="00EF6465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store and retrieve the information contained in this form</w:t>
            </w:r>
            <w:r w:rsidR="00613BC0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.</w:t>
            </w:r>
          </w:p>
          <w:p w14:paraId="67D33D4D" w14:textId="77777777" w:rsidR="00AF7726" w:rsidRPr="008B0EDC" w:rsidRDefault="00AF7726" w:rsidP="00C42AEC">
            <w:pPr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</w:p>
          <w:p w14:paraId="2DE3A7A3" w14:textId="3502D7E5" w:rsidR="00EF6465" w:rsidRPr="008B0EDC" w:rsidRDefault="00EF6465" w:rsidP="00C42AEC">
            <w:pPr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本人</w:t>
            </w:r>
            <w:r w:rsidR="00BC7E55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_________________ 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聲明上述填寫之資料均正確無誤，並且明白以上資料均限於</w:t>
            </w:r>
            <w:r w:rsidR="008B0EDC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香港恒生大學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(</w:t>
            </w:r>
            <w:proofErr w:type="gramStart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恒</w:t>
            </w:r>
            <w:proofErr w:type="gramEnd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大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)</w:t>
            </w:r>
            <w:r w:rsidR="0058680D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及</w:t>
            </w:r>
            <w:r w:rsidR="008B0EDC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香港恒生大學</w:t>
            </w:r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校友會</w:t>
            </w:r>
            <w:r w:rsidR="008B0EDC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(</w:t>
            </w:r>
            <w:proofErr w:type="gramStart"/>
            <w:r w:rsidR="008B0EDC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恒</w:t>
            </w:r>
            <w:proofErr w:type="gramEnd"/>
            <w:r w:rsidR="008B0EDC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大校友會</w:t>
            </w:r>
            <w:r w:rsidR="008B0EDC"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)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使用，不會用於任何商業用途，以及未經本人同意不會發放予第三者使用。本人同意</w:t>
            </w:r>
            <w:proofErr w:type="gramStart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恒</w:t>
            </w:r>
            <w:proofErr w:type="gramEnd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大</w:t>
            </w:r>
            <w:r w:rsidR="0058680D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及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校友會保存</w:t>
            </w:r>
            <w:r w:rsidR="00D57048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及使用本人之個人資料並存檔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。</w:t>
            </w:r>
          </w:p>
          <w:p w14:paraId="11A2EAF0" w14:textId="77777777" w:rsidR="00C42AEC" w:rsidRPr="008B0EDC" w:rsidRDefault="00C42AEC" w:rsidP="00C42AEC">
            <w:pPr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</w:p>
          <w:p w14:paraId="321BC10B" w14:textId="77777777" w:rsidR="00C42AEC" w:rsidRPr="008B0EDC" w:rsidRDefault="00C42AEC" w:rsidP="00C42AEC">
            <w:pPr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sym w:font="Wingdings" w:char="F0A8"/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本人不同意</w:t>
            </w:r>
            <w:proofErr w:type="gramStart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恒</w:t>
            </w:r>
            <w:proofErr w:type="gramEnd"/>
            <w:r w:rsidR="00262EFE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大</w:t>
            </w:r>
            <w:r w:rsidR="004C2A94"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及校友會</w:t>
            </w:r>
            <w:r w:rsidRPr="008B0EDC">
              <w:rPr>
                <w:rFonts w:ascii="Times New Roman" w:hAnsi="Times New Roman" w:cs="Times New Roman" w:hint="eastAsia"/>
                <w:sz w:val="18"/>
                <w:szCs w:val="20"/>
                <w:lang w:eastAsia="zh-TW"/>
              </w:rPr>
              <w:t>使用本人上述的個人資料向本人發佈資訊及活動消息。</w:t>
            </w:r>
          </w:p>
          <w:p w14:paraId="6DC9A440" w14:textId="77777777" w:rsidR="00C42AEC" w:rsidRPr="008B0EDC" w:rsidRDefault="00C42AEC" w:rsidP="003E2D1A">
            <w:pPr>
              <w:ind w:left="164" w:hanging="164"/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  <w:r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 xml:space="preserve">    I DO NOT wish to be contacted by </w:t>
            </w:r>
            <w:r w:rsidR="00262EFE" w:rsidRPr="008B0EDC">
              <w:rPr>
                <w:rFonts w:ascii="Times New Roman" w:hAnsi="Times New Roman" w:cs="Times New Roman"/>
                <w:sz w:val="18"/>
                <w:szCs w:val="20"/>
                <w:lang w:val="en-HK" w:eastAsia="zh-TW"/>
              </w:rPr>
              <w:t xml:space="preserve">HSUHK </w:t>
            </w:r>
            <w:r w:rsidR="004C2A94" w:rsidRPr="008B0EDC">
              <w:rPr>
                <w:rFonts w:ascii="Times New Roman" w:hAnsi="Times New Roman" w:cs="Times New Roman"/>
                <w:sz w:val="18"/>
                <w:szCs w:val="20"/>
                <w:lang w:val="en-HK" w:eastAsia="zh-TW"/>
              </w:rPr>
              <w:t xml:space="preserve">and </w:t>
            </w:r>
            <w:r w:rsidR="003E2D1A" w:rsidRPr="008B0EDC">
              <w:rPr>
                <w:rFonts w:ascii="Times New Roman" w:hAnsi="Times New Roman" w:cs="Times New Roman"/>
                <w:sz w:val="18"/>
                <w:szCs w:val="20"/>
                <w:lang w:val="en-HK" w:eastAsia="zh-TW"/>
              </w:rPr>
              <w:t xml:space="preserve">Alumni Association </w:t>
            </w:r>
            <w:r w:rsidRPr="008B0EDC">
              <w:rPr>
                <w:rFonts w:ascii="Times New Roman" w:hAnsi="Times New Roman" w:cs="Times New Roman"/>
                <w:sz w:val="18"/>
                <w:szCs w:val="20"/>
                <w:lang w:eastAsia="zh-TW"/>
              </w:rPr>
              <w:t>for direct marketing purposes relating to information and activities.</w:t>
            </w:r>
          </w:p>
        </w:tc>
      </w:tr>
      <w:tr w:rsidR="00F23BBA" w:rsidRPr="008B0EDC" w14:paraId="5A12B015" w14:textId="77777777" w:rsidTr="00D57555">
        <w:trPr>
          <w:trHeight w:val="530"/>
          <w:jc w:val="center"/>
        </w:trPr>
        <w:tc>
          <w:tcPr>
            <w:tcW w:w="1772" w:type="dxa"/>
            <w:tcBorders>
              <w:bottom w:val="single" w:sz="4" w:space="0" w:color="auto"/>
              <w:right w:val="nil"/>
            </w:tcBorders>
            <w:vAlign w:val="center"/>
          </w:tcPr>
          <w:p w14:paraId="38CFA226" w14:textId="77777777" w:rsidR="00F23BBA" w:rsidRPr="008B0EDC" w:rsidRDefault="00F23BBA" w:rsidP="00F654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簽署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Signature</w:t>
            </w:r>
          </w:p>
        </w:tc>
        <w:tc>
          <w:tcPr>
            <w:tcW w:w="4038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08C5FCD" w14:textId="77777777" w:rsidR="00F23BBA" w:rsidRPr="008B0EDC" w:rsidRDefault="00F23BBA" w:rsidP="00F654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44406B3" w14:textId="77777777" w:rsidR="00F23BBA" w:rsidRPr="008B0EDC" w:rsidRDefault="00F23BBA" w:rsidP="00F654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B0E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日期</w:t>
            </w:r>
            <w:r w:rsidRPr="008B0E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Date</w:t>
            </w:r>
          </w:p>
        </w:tc>
        <w:tc>
          <w:tcPr>
            <w:tcW w:w="3257" w:type="dxa"/>
            <w:tcBorders>
              <w:left w:val="nil"/>
              <w:bottom w:val="single" w:sz="4" w:space="0" w:color="auto"/>
            </w:tcBorders>
          </w:tcPr>
          <w:p w14:paraId="70C1E8F3" w14:textId="77777777" w:rsidR="00F23BBA" w:rsidRPr="008B0EDC" w:rsidRDefault="00F23BBA" w:rsidP="0094236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753C80" w:rsidRPr="008B0EDC" w14:paraId="244221D2" w14:textId="77777777" w:rsidTr="00D575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28"/>
          <w:jc w:val="center"/>
        </w:trPr>
        <w:tc>
          <w:tcPr>
            <w:tcW w:w="1048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9F9EE92" w14:textId="77777777" w:rsidR="007144BA" w:rsidRPr="008B0EDC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b/>
                <w:sz w:val="20"/>
                <w:szCs w:val="20"/>
                <w:lang w:val="en-HK" w:eastAsia="zh-TW"/>
              </w:rPr>
            </w:pPr>
            <w:r w:rsidRPr="008B0EDC">
              <w:rPr>
                <w:rFonts w:asciiTheme="minorEastAsia" w:hAnsiTheme="minorEastAsia" w:cs="Times New Roman"/>
                <w:b/>
                <w:sz w:val="20"/>
                <w:szCs w:val="20"/>
                <w:lang w:eastAsia="zh-TW"/>
              </w:rPr>
              <w:t>查詢</w:t>
            </w:r>
            <w:r w:rsidRPr="008B0EDC">
              <w:rPr>
                <w:rFonts w:ascii="Times New Roman" w:eastAsia="微軟正黑體" w:hAnsi="Times New Roman" w:cs="Times New Roman"/>
                <w:b/>
                <w:sz w:val="20"/>
                <w:szCs w:val="20"/>
                <w:lang w:val="en-HK" w:eastAsia="zh-TW"/>
              </w:rPr>
              <w:t>Enquiries</w:t>
            </w:r>
          </w:p>
        </w:tc>
      </w:tr>
      <w:tr w:rsidR="00753C80" w14:paraId="79E13772" w14:textId="77777777" w:rsidTr="00D5755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8"/>
          <w:jc w:val="center"/>
        </w:trPr>
        <w:tc>
          <w:tcPr>
            <w:tcW w:w="3713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8183368" w14:textId="77777777" w:rsidR="00753C80" w:rsidRPr="008B0EDC" w:rsidRDefault="00753C80" w:rsidP="001F5D29">
            <w:pPr>
              <w:spacing w:line="192" w:lineRule="auto"/>
              <w:rPr>
                <w:rFonts w:asciiTheme="minorEastAsia" w:hAnsiTheme="minorEastAsia" w:cs="Times New Roman"/>
                <w:bCs/>
                <w:sz w:val="20"/>
                <w:szCs w:val="20"/>
                <w:lang w:eastAsia="zh-TW"/>
              </w:rPr>
            </w:pPr>
            <w:r w:rsidRPr="008B0EDC">
              <w:rPr>
                <w:rFonts w:asciiTheme="minorEastAsia" w:hAnsiTheme="minorEastAsia" w:cs="Times New Roman"/>
                <w:bCs/>
                <w:sz w:val="20"/>
                <w:szCs w:val="20"/>
                <w:lang w:eastAsia="zh-TW"/>
              </w:rPr>
              <w:t>發展及校友事務處</w:t>
            </w:r>
          </w:p>
          <w:p w14:paraId="7378E682" w14:textId="77777777" w:rsidR="00753C80" w:rsidRPr="008B0EDC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="Times New Roman" w:eastAsia="微軟正黑體" w:hAnsi="Times New Roman" w:cs="Times New Roman"/>
                <w:bCs/>
                <w:sz w:val="20"/>
                <w:szCs w:val="20"/>
                <w:lang w:eastAsia="zh-TW"/>
              </w:rPr>
              <w:t>Advancement and Alumni Affairs Office</w:t>
            </w:r>
          </w:p>
        </w:tc>
        <w:tc>
          <w:tcPr>
            <w:tcW w:w="1669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02FFF3E" w14:textId="77777777" w:rsidR="00753C80" w:rsidRPr="008B0EDC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Theme="minorEastAsia" w:hAnsiTheme="minorEastAsia" w:cs="Times New Roman"/>
                <w:sz w:val="20"/>
                <w:szCs w:val="20"/>
                <w:lang w:eastAsia="zh-TW"/>
              </w:rPr>
              <w:t xml:space="preserve">電話: </w:t>
            </w:r>
            <w:r w:rsidRPr="008B0EDC"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  <w:t>3963 5169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C5FA44C" w14:textId="77777777" w:rsidR="00753C80" w:rsidRPr="008B0EDC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Theme="minorEastAsia" w:hAnsiTheme="minorEastAsia" w:cs="Times New Roman"/>
                <w:sz w:val="20"/>
                <w:szCs w:val="20"/>
                <w:lang w:eastAsia="zh-TW"/>
              </w:rPr>
              <w:t xml:space="preserve">傳真: </w:t>
            </w:r>
            <w:r w:rsidRPr="008B0EDC"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  <w:t>3963 5276</w:t>
            </w:r>
          </w:p>
        </w:tc>
        <w:tc>
          <w:tcPr>
            <w:tcW w:w="3402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C2EC8FD" w14:textId="77777777" w:rsidR="00753C80" w:rsidRPr="007144BA" w:rsidRDefault="00753C80" w:rsidP="001F5D29">
            <w:pPr>
              <w:spacing w:line="192" w:lineRule="auto"/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</w:pPr>
            <w:r w:rsidRPr="008B0EDC">
              <w:rPr>
                <w:rFonts w:asciiTheme="minorEastAsia" w:hAnsiTheme="minorEastAsia" w:cs="Times New Roman"/>
                <w:sz w:val="20"/>
                <w:szCs w:val="20"/>
                <w:lang w:eastAsia="zh-TW"/>
              </w:rPr>
              <w:t xml:space="preserve">電郵: </w:t>
            </w:r>
            <w:r w:rsidRPr="008B0EDC">
              <w:rPr>
                <w:rFonts w:ascii="Times New Roman" w:eastAsia="微軟正黑體" w:hAnsi="Times New Roman" w:cs="Times New Roman"/>
                <w:sz w:val="20"/>
                <w:szCs w:val="20"/>
                <w:lang w:eastAsia="zh-TW"/>
              </w:rPr>
              <w:t>alumni@hsu.edu.hk</w:t>
            </w:r>
          </w:p>
        </w:tc>
      </w:tr>
    </w:tbl>
    <w:p w14:paraId="501910B1" w14:textId="77777777" w:rsidR="00F66187" w:rsidRPr="00A06E34" w:rsidRDefault="00F66187">
      <w:pPr>
        <w:rPr>
          <w:rFonts w:ascii="Times New Roman" w:hAnsi="Times New Roman" w:cs="Times New Roman"/>
          <w:sz w:val="6"/>
          <w:szCs w:val="6"/>
          <w:lang w:eastAsia="zh-TW"/>
        </w:rPr>
      </w:pPr>
    </w:p>
    <w:sectPr w:rsidR="00F66187" w:rsidRPr="00A06E34" w:rsidSect="00753C80">
      <w:footerReference w:type="default" r:id="rId6"/>
      <w:pgSz w:w="11909" w:h="16834" w:code="9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53A41" w14:textId="77777777" w:rsidR="00491E00" w:rsidRDefault="00491E00" w:rsidP="00A06E34">
      <w:r>
        <w:separator/>
      </w:r>
    </w:p>
  </w:endnote>
  <w:endnote w:type="continuationSeparator" w:id="0">
    <w:p w14:paraId="545BE159" w14:textId="77777777" w:rsidR="00491E00" w:rsidRDefault="00491E00" w:rsidP="00A06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3C87F" w14:textId="0712C5EE" w:rsidR="003E2D1A" w:rsidRPr="004B0184" w:rsidRDefault="004239A8">
    <w:pPr>
      <w:pStyle w:val="Footer"/>
      <w:rPr>
        <w:rFonts w:eastAsia="SimSun"/>
        <w:lang w:val="en-HK" w:eastAsia="zh-TW"/>
      </w:rPr>
    </w:pPr>
    <w:r>
      <w:rPr>
        <w:rFonts w:eastAsia="SimSun"/>
        <w:lang w:val="en-HK" w:eastAsia="zh-TW"/>
      </w:rPr>
      <w:fldChar w:fldCharType="begin"/>
    </w:r>
    <w:r>
      <w:rPr>
        <w:rFonts w:eastAsia="SimSun"/>
        <w:lang w:val="en-HK" w:eastAsia="zh-TW"/>
      </w:rPr>
      <w:instrText xml:space="preserve"> FILENAME \* MERGEFORMAT </w:instrText>
    </w:r>
    <w:r>
      <w:rPr>
        <w:rFonts w:eastAsia="SimSun"/>
        <w:lang w:val="en-HK" w:eastAsia="zh-TW"/>
      </w:rPr>
      <w:fldChar w:fldCharType="separate"/>
    </w:r>
    <w:r>
      <w:rPr>
        <w:rFonts w:eastAsia="SimSun"/>
        <w:noProof/>
        <w:lang w:val="en-HK" w:eastAsia="zh-TW"/>
      </w:rPr>
      <w:t>HSUHKAA Membership Enrollment Form_(June 2021)</w:t>
    </w:r>
    <w:r>
      <w:rPr>
        <w:rFonts w:eastAsia="SimSun"/>
        <w:lang w:val="en-HK" w:eastAsia="zh-TW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B498E" w14:textId="77777777" w:rsidR="00491E00" w:rsidRDefault="00491E00" w:rsidP="00A06E34">
      <w:r>
        <w:separator/>
      </w:r>
    </w:p>
  </w:footnote>
  <w:footnote w:type="continuationSeparator" w:id="0">
    <w:p w14:paraId="15BD8CF5" w14:textId="77777777" w:rsidR="00491E00" w:rsidRDefault="00491E00" w:rsidP="00A06E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TIxMzS1NDcwNjFS0lEKTi0uzszPAykwNKwFAMNqNistAAAA"/>
  </w:docVars>
  <w:rsids>
    <w:rsidRoot w:val="00F66187"/>
    <w:rsid w:val="00004888"/>
    <w:rsid w:val="00016E93"/>
    <w:rsid w:val="00032761"/>
    <w:rsid w:val="000639F2"/>
    <w:rsid w:val="00065AE2"/>
    <w:rsid w:val="00073464"/>
    <w:rsid w:val="000A63A3"/>
    <w:rsid w:val="000B175C"/>
    <w:rsid w:val="000B6646"/>
    <w:rsid w:val="000F1561"/>
    <w:rsid w:val="000F1FC6"/>
    <w:rsid w:val="00154E15"/>
    <w:rsid w:val="00173188"/>
    <w:rsid w:val="0017576C"/>
    <w:rsid w:val="00190F28"/>
    <w:rsid w:val="001C4ABC"/>
    <w:rsid w:val="001F0775"/>
    <w:rsid w:val="001F10EC"/>
    <w:rsid w:val="001F3E08"/>
    <w:rsid w:val="00200D5B"/>
    <w:rsid w:val="00201E19"/>
    <w:rsid w:val="00206773"/>
    <w:rsid w:val="002200D6"/>
    <w:rsid w:val="00235E71"/>
    <w:rsid w:val="00254188"/>
    <w:rsid w:val="00262EFE"/>
    <w:rsid w:val="0027007C"/>
    <w:rsid w:val="002710BA"/>
    <w:rsid w:val="002A60BE"/>
    <w:rsid w:val="002D2240"/>
    <w:rsid w:val="002E13ED"/>
    <w:rsid w:val="00301022"/>
    <w:rsid w:val="00347E7D"/>
    <w:rsid w:val="00354FB5"/>
    <w:rsid w:val="00354FD1"/>
    <w:rsid w:val="003A1A42"/>
    <w:rsid w:val="003C55B4"/>
    <w:rsid w:val="003E2D1A"/>
    <w:rsid w:val="003F2416"/>
    <w:rsid w:val="004027C0"/>
    <w:rsid w:val="004133C4"/>
    <w:rsid w:val="004239A8"/>
    <w:rsid w:val="004660B1"/>
    <w:rsid w:val="00467A27"/>
    <w:rsid w:val="0047230B"/>
    <w:rsid w:val="00484BC9"/>
    <w:rsid w:val="00491E00"/>
    <w:rsid w:val="004A61D4"/>
    <w:rsid w:val="004B0184"/>
    <w:rsid w:val="004C2A94"/>
    <w:rsid w:val="004E556A"/>
    <w:rsid w:val="004F2AEC"/>
    <w:rsid w:val="00513557"/>
    <w:rsid w:val="00537438"/>
    <w:rsid w:val="00550124"/>
    <w:rsid w:val="00550EEB"/>
    <w:rsid w:val="00551CB5"/>
    <w:rsid w:val="00560B5B"/>
    <w:rsid w:val="0058680D"/>
    <w:rsid w:val="005964F0"/>
    <w:rsid w:val="005B3406"/>
    <w:rsid w:val="005B5A94"/>
    <w:rsid w:val="005D12FD"/>
    <w:rsid w:val="005E0C2B"/>
    <w:rsid w:val="005E52B4"/>
    <w:rsid w:val="00613BC0"/>
    <w:rsid w:val="0062656F"/>
    <w:rsid w:val="00642F0D"/>
    <w:rsid w:val="00647396"/>
    <w:rsid w:val="00653523"/>
    <w:rsid w:val="006827A0"/>
    <w:rsid w:val="00696784"/>
    <w:rsid w:val="006C2EFD"/>
    <w:rsid w:val="006C3FFC"/>
    <w:rsid w:val="006C79D4"/>
    <w:rsid w:val="006C7C37"/>
    <w:rsid w:val="00710F0A"/>
    <w:rsid w:val="007144BA"/>
    <w:rsid w:val="00715943"/>
    <w:rsid w:val="00715E5B"/>
    <w:rsid w:val="0072279D"/>
    <w:rsid w:val="00727B2C"/>
    <w:rsid w:val="00730DB5"/>
    <w:rsid w:val="007454F0"/>
    <w:rsid w:val="00746662"/>
    <w:rsid w:val="00753C80"/>
    <w:rsid w:val="00754F39"/>
    <w:rsid w:val="00787D86"/>
    <w:rsid w:val="007A727F"/>
    <w:rsid w:val="007D3335"/>
    <w:rsid w:val="00800368"/>
    <w:rsid w:val="00821303"/>
    <w:rsid w:val="008331AD"/>
    <w:rsid w:val="00836F84"/>
    <w:rsid w:val="008B0EDC"/>
    <w:rsid w:val="008B3CCB"/>
    <w:rsid w:val="008D2E45"/>
    <w:rsid w:val="00932888"/>
    <w:rsid w:val="00941374"/>
    <w:rsid w:val="0094236B"/>
    <w:rsid w:val="009477B1"/>
    <w:rsid w:val="00960692"/>
    <w:rsid w:val="009647A8"/>
    <w:rsid w:val="0097030B"/>
    <w:rsid w:val="009A2A37"/>
    <w:rsid w:val="009C2139"/>
    <w:rsid w:val="00A01137"/>
    <w:rsid w:val="00A06E34"/>
    <w:rsid w:val="00A20A90"/>
    <w:rsid w:val="00A2154C"/>
    <w:rsid w:val="00A96A83"/>
    <w:rsid w:val="00AC218C"/>
    <w:rsid w:val="00AD374B"/>
    <w:rsid w:val="00AF7726"/>
    <w:rsid w:val="00B13684"/>
    <w:rsid w:val="00B22709"/>
    <w:rsid w:val="00BA622A"/>
    <w:rsid w:val="00BB4838"/>
    <w:rsid w:val="00BC7E55"/>
    <w:rsid w:val="00BE29FB"/>
    <w:rsid w:val="00BF0D96"/>
    <w:rsid w:val="00BF28EF"/>
    <w:rsid w:val="00BF49C1"/>
    <w:rsid w:val="00C005F0"/>
    <w:rsid w:val="00C01A44"/>
    <w:rsid w:val="00C024F5"/>
    <w:rsid w:val="00C1442E"/>
    <w:rsid w:val="00C16DDF"/>
    <w:rsid w:val="00C252D7"/>
    <w:rsid w:val="00C42AEC"/>
    <w:rsid w:val="00C505D4"/>
    <w:rsid w:val="00C5578D"/>
    <w:rsid w:val="00C739A4"/>
    <w:rsid w:val="00C74448"/>
    <w:rsid w:val="00C757EA"/>
    <w:rsid w:val="00C82DA2"/>
    <w:rsid w:val="00CA7370"/>
    <w:rsid w:val="00CC1A89"/>
    <w:rsid w:val="00CD4466"/>
    <w:rsid w:val="00CF6E7C"/>
    <w:rsid w:val="00D13A77"/>
    <w:rsid w:val="00D2465D"/>
    <w:rsid w:val="00D36C42"/>
    <w:rsid w:val="00D46517"/>
    <w:rsid w:val="00D47B7F"/>
    <w:rsid w:val="00D57048"/>
    <w:rsid w:val="00D57555"/>
    <w:rsid w:val="00D82A1E"/>
    <w:rsid w:val="00D86A47"/>
    <w:rsid w:val="00D91924"/>
    <w:rsid w:val="00D9421C"/>
    <w:rsid w:val="00DA003F"/>
    <w:rsid w:val="00DA5FC2"/>
    <w:rsid w:val="00DD50A3"/>
    <w:rsid w:val="00E0291C"/>
    <w:rsid w:val="00E05484"/>
    <w:rsid w:val="00E35F19"/>
    <w:rsid w:val="00E3617F"/>
    <w:rsid w:val="00E547EB"/>
    <w:rsid w:val="00E6668D"/>
    <w:rsid w:val="00E67221"/>
    <w:rsid w:val="00E84B9E"/>
    <w:rsid w:val="00E9126E"/>
    <w:rsid w:val="00ED2601"/>
    <w:rsid w:val="00EE4E63"/>
    <w:rsid w:val="00EF4EA0"/>
    <w:rsid w:val="00EF6465"/>
    <w:rsid w:val="00F03832"/>
    <w:rsid w:val="00F23BBA"/>
    <w:rsid w:val="00F41312"/>
    <w:rsid w:val="00F54518"/>
    <w:rsid w:val="00F65425"/>
    <w:rsid w:val="00F6565A"/>
    <w:rsid w:val="00F66187"/>
    <w:rsid w:val="00FA6F73"/>
    <w:rsid w:val="00FC3FF8"/>
    <w:rsid w:val="00FD63CE"/>
    <w:rsid w:val="00FD6434"/>
    <w:rsid w:val="00FE6B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84F615"/>
  <w15:docId w15:val="{BCD83178-DE7A-4DFD-A1F4-6490DA67D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E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465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44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4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6E3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6E34"/>
  </w:style>
  <w:style w:type="paragraph" w:styleId="Footer">
    <w:name w:val="footer"/>
    <w:basedOn w:val="Normal"/>
    <w:link w:val="FooterChar"/>
    <w:uiPriority w:val="99"/>
    <w:unhideWhenUsed/>
    <w:rsid w:val="00A06E3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6E34"/>
  </w:style>
  <w:style w:type="paragraph" w:styleId="Revision">
    <w:name w:val="Revision"/>
    <w:hidden/>
    <w:uiPriority w:val="99"/>
    <w:semiHidden/>
    <w:rsid w:val="006C79D4"/>
  </w:style>
  <w:style w:type="character" w:styleId="CommentReference">
    <w:name w:val="annotation reference"/>
    <w:basedOn w:val="DefaultParagraphFont"/>
    <w:uiPriority w:val="99"/>
    <w:semiHidden/>
    <w:unhideWhenUsed/>
    <w:rsid w:val="004C2A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2A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2A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A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A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6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SMC</dc:creator>
  <cp:lastModifiedBy>Eva Yiu</cp:lastModifiedBy>
  <cp:revision>6</cp:revision>
  <cp:lastPrinted>2020-07-30T04:19:00Z</cp:lastPrinted>
  <dcterms:created xsi:type="dcterms:W3CDTF">2021-05-26T06:33:00Z</dcterms:created>
  <dcterms:modified xsi:type="dcterms:W3CDTF">2021-05-27T08:54:00Z</dcterms:modified>
</cp:coreProperties>
</file>